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CB4EDD" w14:textId="0C050115" w:rsidR="006B7797" w:rsidRDefault="002A3CC3" w:rsidP="002A3CC3">
      <w:pPr>
        <w:pStyle w:val="Title"/>
      </w:pPr>
      <w:r>
        <w:t>FUNCTIONS</w:t>
      </w:r>
    </w:p>
    <w:p w14:paraId="37072EFD" w14:textId="725AC6DC" w:rsidR="002A3CC3" w:rsidRDefault="002A3CC3" w:rsidP="002A3CC3">
      <w:pPr>
        <w:pStyle w:val="Heading1"/>
      </w:pPr>
      <w:r>
        <w:t>Encoders</w:t>
      </w:r>
    </w:p>
    <w:p w14:paraId="28040325" w14:textId="782B07D5" w:rsidR="0016265B" w:rsidRDefault="0016265B" w:rsidP="0016265B">
      <w:pPr>
        <w:pStyle w:val="ListParagraph"/>
        <w:numPr>
          <w:ilvl w:val="0"/>
          <w:numId w:val="2"/>
        </w:numPr>
      </w:pPr>
      <w:r>
        <w:t>ReadMagEnc</w:t>
      </w:r>
    </w:p>
    <w:p w14:paraId="25D86204" w14:textId="5CC56F46" w:rsidR="0016265B" w:rsidRDefault="0016265B" w:rsidP="0016265B">
      <w:pPr>
        <w:pStyle w:val="ListParagraph"/>
        <w:numPr>
          <w:ilvl w:val="0"/>
          <w:numId w:val="2"/>
        </w:numPr>
      </w:pPr>
      <w:r>
        <w:t>ReadQuadEnc</w:t>
      </w:r>
    </w:p>
    <w:p w14:paraId="1D4AA6E6" w14:textId="58B94886" w:rsidR="0016265B" w:rsidRPr="0016265B" w:rsidRDefault="0016265B" w:rsidP="0016265B">
      <w:pPr>
        <w:pStyle w:val="ListParagraph"/>
        <w:numPr>
          <w:ilvl w:val="0"/>
          <w:numId w:val="2"/>
        </w:numPr>
      </w:pPr>
      <w:r>
        <w:t>ReadFromMux</w:t>
      </w:r>
    </w:p>
    <w:p w14:paraId="0CF94AFA" w14:textId="52BE00E8" w:rsidR="0016265B" w:rsidRDefault="0016265B" w:rsidP="0016265B"/>
    <w:p w14:paraId="5E35A4F0" w14:textId="43AD6BC5" w:rsidR="0016265B" w:rsidRDefault="0016265B" w:rsidP="0016265B">
      <w:pPr>
        <w:pStyle w:val="Heading1"/>
      </w:pPr>
      <w:r>
        <w:t>I2C Communication</w:t>
      </w:r>
    </w:p>
    <w:p w14:paraId="6F0C36FC" w14:textId="69615A03" w:rsidR="0016265B" w:rsidRDefault="0016265B" w:rsidP="0016265B">
      <w:pPr>
        <w:pStyle w:val="ListParagraph"/>
        <w:numPr>
          <w:ilvl w:val="0"/>
          <w:numId w:val="1"/>
        </w:numPr>
      </w:pPr>
      <w:r>
        <w:t>CheckI2C</w:t>
      </w:r>
    </w:p>
    <w:p w14:paraId="56C71003" w14:textId="24ED436E" w:rsidR="0016265B" w:rsidRDefault="0016265B" w:rsidP="0016265B">
      <w:pPr>
        <w:pStyle w:val="ListParagraph"/>
        <w:numPr>
          <w:ilvl w:val="0"/>
          <w:numId w:val="1"/>
        </w:numPr>
      </w:pPr>
      <w:r>
        <w:t>CheckI2CM</w:t>
      </w:r>
    </w:p>
    <w:p w14:paraId="3D4099D8" w14:textId="13A79467" w:rsidR="0016265B" w:rsidRDefault="0016265B" w:rsidP="0016265B">
      <w:pPr>
        <w:pStyle w:val="ListParagraph"/>
        <w:numPr>
          <w:ilvl w:val="0"/>
          <w:numId w:val="1"/>
        </w:numPr>
      </w:pPr>
      <w:r>
        <w:t>Tcaselect</w:t>
      </w:r>
    </w:p>
    <w:p w14:paraId="1EF4F402" w14:textId="5720165E" w:rsidR="0016265B" w:rsidRDefault="0016265B" w:rsidP="0016265B">
      <w:pPr>
        <w:pStyle w:val="Title"/>
      </w:pPr>
      <w:r>
        <w:t>VARIABLES</w:t>
      </w:r>
    </w:p>
    <w:p w14:paraId="0506FE40" w14:textId="2A109064" w:rsidR="0016265B" w:rsidRDefault="0016265B" w:rsidP="0016265B">
      <w:r>
        <w:t>12 Joint Values</w:t>
      </w:r>
    </w:p>
    <w:p w14:paraId="58800C3E" w14:textId="24220AE3" w:rsidR="0016265B" w:rsidRPr="0016265B" w:rsidRDefault="0016265B" w:rsidP="0016265B">
      <w:r>
        <w:t>4 Buttons</w:t>
      </w:r>
    </w:p>
    <w:p w14:paraId="0C1B0296" w14:textId="77777777" w:rsidR="0016265B" w:rsidRPr="0016265B" w:rsidRDefault="0016265B" w:rsidP="0016265B"/>
    <w:sectPr w:rsidR="0016265B" w:rsidRPr="001626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CE18FA"/>
    <w:multiLevelType w:val="hybridMultilevel"/>
    <w:tmpl w:val="02D6362A"/>
    <w:lvl w:ilvl="0" w:tplc="6CC2CD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820CBC"/>
    <w:multiLevelType w:val="hybridMultilevel"/>
    <w:tmpl w:val="DB840354"/>
    <w:lvl w:ilvl="0" w:tplc="BF3E4E6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sjQyMTKwNDc3NzVW0lEKTi0uzszPAykwrAUA9TGilCwAAAA="/>
  </w:docVars>
  <w:rsids>
    <w:rsidRoot w:val="002A3CC3"/>
    <w:rsid w:val="000C532E"/>
    <w:rsid w:val="0016265B"/>
    <w:rsid w:val="002A3CC3"/>
    <w:rsid w:val="0045212C"/>
    <w:rsid w:val="006B7797"/>
    <w:rsid w:val="00962E6E"/>
    <w:rsid w:val="00E01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04B8A"/>
  <w15:chartTrackingRefBased/>
  <w15:docId w15:val="{786DF4FE-A264-45A0-90EA-2893238B7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3C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A3C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3C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A3C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626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C5C954447AC48A05C60930762553B" ma:contentTypeVersion="11" ma:contentTypeDescription="Create a new document." ma:contentTypeScope="" ma:versionID="2a4fbd70fc20fe6b62ac7703d76a51ae">
  <xsd:schema xmlns:xsd="http://www.w3.org/2001/XMLSchema" xmlns:xs="http://www.w3.org/2001/XMLSchema" xmlns:p="http://schemas.microsoft.com/office/2006/metadata/properties" xmlns:ns3="6d8725fe-8101-46c5-b4bf-c01ad85a4bac" xmlns:ns4="56547ee7-913a-4650-bee7-1102c26e542e" targetNamespace="http://schemas.microsoft.com/office/2006/metadata/properties" ma:root="true" ma:fieldsID="3f6a81d61333e265ddddf7967a463d2e" ns3:_="" ns4:_="">
    <xsd:import namespace="6d8725fe-8101-46c5-b4bf-c01ad85a4bac"/>
    <xsd:import namespace="56547ee7-913a-4650-bee7-1102c26e542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8725fe-8101-46c5-b4bf-c01ad85a4b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547ee7-913a-4650-bee7-1102c26e54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0533FC-7783-4CA1-AC07-7800466ACE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8725fe-8101-46c5-b4bf-c01ad85a4bac"/>
    <ds:schemaRef ds:uri="56547ee7-913a-4650-bee7-1102c26e54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28E6FB-090A-412D-97A4-A0979AB705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C27A3B-19FF-49B9-9AB6-42C668EC78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</TotalTime>
  <Pages>1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THAN DUC HUY#</dc:creator>
  <cp:keywords/>
  <dc:description/>
  <cp:lastModifiedBy>#THAN DUC HUY#</cp:lastModifiedBy>
  <cp:revision>7</cp:revision>
  <dcterms:created xsi:type="dcterms:W3CDTF">2021-07-12T02:10:00Z</dcterms:created>
  <dcterms:modified xsi:type="dcterms:W3CDTF">2021-07-12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C5C954447AC48A05C60930762553B</vt:lpwstr>
  </property>
</Properties>
</file>